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0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1ADC4CB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2800B3">
        <w:rPr>
          <w:rFonts w:ascii="Monotype Corsiva" w:hAnsi="Monotype Corsiva"/>
          <w:b/>
          <w:bCs/>
          <w:sz w:val="40"/>
          <w:szCs w:val="40"/>
          <w:u w:val="single"/>
        </w:rPr>
        <w:t>1</w:t>
      </w:r>
      <w:r w:rsidR="00951878">
        <w:rPr>
          <w:rFonts w:ascii="Monotype Corsiva" w:hAnsi="Monotype Corsiva"/>
          <w:b/>
          <w:bCs/>
          <w:sz w:val="40"/>
          <w:szCs w:val="40"/>
          <w:u w:val="single"/>
        </w:rPr>
        <w:t>9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951878">
        <w:rPr>
          <w:rFonts w:ascii="Monotype Corsiva" w:hAnsi="Monotype Corsiva"/>
          <w:b/>
          <w:bCs/>
          <w:sz w:val="40"/>
          <w:szCs w:val="40"/>
          <w:u w:val="single"/>
        </w:rPr>
        <w:t>23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C0840" w14:textId="2E47EEE7" w:rsidR="00096CF1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Geography Review</w:t>
            </w:r>
          </w:p>
          <w:p w14:paraId="15B581E5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BFE55F7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F48C426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7734CA7B" w:rsidR="00062A0A" w:rsidRPr="006D32FE" w:rsidRDefault="003A06FF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Foundations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17691" w14:textId="313783F0" w:rsidR="00062A0A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orld Religions: Overview</w:t>
            </w:r>
          </w:p>
          <w:p w14:paraId="4E522291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692C2E6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4004E35A" w:rsidR="00096CF1" w:rsidRPr="0016736E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7AED4" w14:textId="77777777" w:rsidR="003E5466" w:rsidRPr="003E5466" w:rsidRDefault="003E5466" w:rsidP="003E546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3E546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orld Religions - Historical Development and Spread</w:t>
            </w:r>
          </w:p>
          <w:p w14:paraId="10B83E35" w14:textId="77777777" w:rsidR="00096CF1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7914095D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59E0D" w14:textId="77777777" w:rsidR="003E5466" w:rsidRPr="003E5466" w:rsidRDefault="003E5466" w:rsidP="003E546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3E546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orld to 1200 - Major Civilizations and Events</w:t>
            </w:r>
          </w:p>
          <w:p w14:paraId="362B8354" w14:textId="77777777" w:rsidR="00096CF1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2990287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7E912DDA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18D8C" w14:textId="77777777" w:rsidR="003E5466" w:rsidRPr="003E5466" w:rsidRDefault="003E5466" w:rsidP="003E546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3E546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orld to 1200 - Interactions Between Civilizations</w:t>
            </w:r>
          </w:p>
          <w:p w14:paraId="7C2D4A77" w14:textId="77777777" w:rsidR="00096CF1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44E0B930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36FD3971" w:rsidR="00062A0A" w:rsidRPr="006D32FE" w:rsidRDefault="003E5466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>Foundations Unit – review of Geography, World Religions, World to 1200 review. Introduce SAQ writing, thesis development, document analysis, sourcing</w:t>
            </w: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35FE8058" w:rsidR="00062A0A" w:rsidRPr="006D32FE" w:rsidRDefault="00124A8D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24A8D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F2459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understand and explain the five themes of geography and how they apply to the study of world history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4FD5EE86" w:rsidR="00062A0A" w:rsidRPr="006D32FE" w:rsidRDefault="007A3253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7A3253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identify major world religions and understand their basic beliefs and influence on societies and culture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1149E43D" w:rsidR="00062A0A" w:rsidRPr="006D32FE" w:rsidRDefault="007A3253" w:rsidP="00062A0A">
            <w:pPr>
              <w:rPr>
                <w:rFonts w:ascii="Cambria" w:hAnsi="Cambria"/>
                <w:sz w:val="20"/>
                <w:szCs w:val="20"/>
              </w:rPr>
            </w:pPr>
            <w:r w:rsidRPr="007A3253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explain the historical development and spread of major world religions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.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24E02BE4" w:rsidR="00062A0A" w:rsidRPr="006D32FE" w:rsidRDefault="007A3253" w:rsidP="00062A0A">
            <w:pPr>
              <w:rPr>
                <w:rFonts w:ascii="Cambria" w:hAnsi="Cambria"/>
                <w:sz w:val="20"/>
                <w:szCs w:val="20"/>
              </w:rPr>
            </w:pPr>
            <w:r w:rsidRPr="007A3253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identify major events and civilizations up to the year 1200 and explain their significanc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493A2CA5" w:rsidR="00062A0A" w:rsidRPr="006D32FE" w:rsidRDefault="007A3253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7A3253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analyze the impact of interactions between different civilizations up to the year 1200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182EC59" w:rsidR="00865CE8" w:rsidRPr="006D32FE" w:rsidRDefault="00F35C8C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rite a brief paragraph </w:t>
            </w:r>
            <w:r w:rsidRPr="00F35C8C">
              <w:rPr>
                <w:rFonts w:ascii="Cambria" w:hAnsi="Cambria"/>
                <w:sz w:val="20"/>
                <w:szCs w:val="20"/>
              </w:rPr>
              <w:t>on the importance of understanding world history and geography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7F319F38" w:rsidR="00865CE8" w:rsidRPr="006D32FE" w:rsidRDefault="00F35C8C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swer the following question in paragraph form. 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"How does religion influence society and culture?"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7D53098" w:rsidR="00865CE8" w:rsidRPr="006D32FE" w:rsidRDefault="00F35C8C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Write a </w:t>
            </w:r>
            <w:r w:rsidR="00E65E5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brief review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of the previous day's religion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9BAA343" w:rsidR="009242F1" w:rsidRPr="006D32FE" w:rsidRDefault="00E65E5B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riting prompt: Based on your current knowledge what is your current topic of study for the timeline of World History prior to 1200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A.D. ?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E252454" w:rsidR="00865CE8" w:rsidRPr="006D32FE" w:rsidRDefault="00E65E5B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rompt:  Write a summary of our discussions from yesterday’s lesson.  </w:t>
            </w:r>
            <w:r w:rsidR="009242F1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58A5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46682AA7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53931B8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739E54AE" w14:textId="1E352CA6" w:rsidR="00E65E5B" w:rsidRPr="00E65E5B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1CC22BD7" w14:textId="34CF28C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E65E5B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6204BD4" w:rsidR="00E65E5B" w:rsidRPr="00863B39" w:rsidRDefault="00A4572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Lecture:  Review the</w:t>
            </w:r>
            <w:r w:rsidR="00F5240B" w:rsidRPr="00F52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five themes of geography, which are Location, Place, Human-Environment Interaction, Movement, and Region. I'll explain how these themes are used to study world history, providing examples and context to help you understand their applicati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CED6B" w14:textId="476E74B9" w:rsidR="00A45721" w:rsidRPr="00A45721" w:rsidRDefault="00A45721" w:rsidP="00A45721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 xml:space="preserve">Lecture: </w:t>
            </w:r>
            <w:r w:rsidRPr="00A45721">
              <w:rPr>
                <w:rFonts w:cs="Segoe UI"/>
                <w:sz w:val="20"/>
                <w:szCs w:val="20"/>
              </w:rPr>
              <w:t>Introduce major world religions and their basic beliefs.</w:t>
            </w:r>
          </w:p>
          <w:p w14:paraId="77BD09CB" w14:textId="77777777" w:rsidR="00A45721" w:rsidRPr="00A45721" w:rsidRDefault="00A45721" w:rsidP="00A45721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765C823E" w14:textId="3DCF8DB8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F45D4B0" w:rsidR="00E65E5B" w:rsidRPr="006D32FE" w:rsidRDefault="00A4572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Lecture:  </w:t>
            </w:r>
            <w:r w:rsidRPr="00A45721">
              <w:rPr>
                <w:rFonts w:ascii="Cambria" w:hAnsi="Cambria"/>
                <w:sz w:val="20"/>
                <w:szCs w:val="20"/>
              </w:rPr>
              <w:t> Discuss the historical development and spread of major world religions.</w:t>
            </w:r>
            <w:r w:rsidR="00E65E5B" w:rsidRPr="004E54BE">
              <w:rPr>
                <w:rFonts w:ascii="Cambria" w:hAnsi="Cambria"/>
                <w:sz w:val="20"/>
                <w:szCs w:val="20"/>
              </w:rPr>
              <w:t> 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3E08C402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Lecture:  </w:t>
            </w:r>
            <w:r w:rsidRPr="00DF3D1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ntroduce the world up to 1200, highlighting major civilizations and events.</w:t>
            </w:r>
            <w:r w:rsidR="00E65E5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5F0D1B6F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Lecture:  </w:t>
            </w:r>
            <w:r w:rsidRPr="00DF3D1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Discuss the interactions between different civilizations up to 1200.</w:t>
            </w:r>
            <w:r w:rsidR="00E65E5B" w:rsidRPr="004E54B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</w:p>
        </w:tc>
      </w:tr>
      <w:tr w:rsidR="00E65E5B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83063D4" w:rsidR="00E65E5B" w:rsidRPr="00634E75" w:rsidRDefault="00E65E5B" w:rsidP="00E65E5B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In partners </w:t>
            </w:r>
            <w:r w:rsidR="00F5240B" w:rsidRPr="004E54BE">
              <w:rPr>
                <w:color w:val="2E2F30"/>
                <w:sz w:val="21"/>
                <w:szCs w:val="21"/>
                <w:shd w:val="clear" w:color="auto" w:fill="FFFFFF"/>
              </w:rPr>
              <w:t>students’</w:t>
            </w: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5240B" w:rsidRPr="00F5240B">
              <w:rPr>
                <w:color w:val="2E2F30"/>
                <w:sz w:val="21"/>
                <w:szCs w:val="21"/>
                <w:shd w:val="clear" w:color="auto" w:fill="FFFFFF"/>
              </w:rPr>
              <w:t>interactive activity to identify examples of each theme from different regions of the world. This will help reinforce your understanding of the themes and how they're used in real-world scenario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B6F13" w14:textId="77777777" w:rsidR="00E65E5B" w:rsidRDefault="00A4572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In partner pairs:  </w:t>
            </w:r>
            <w:r w:rsidRPr="00A45721">
              <w:rPr>
                <w:color w:val="2E2F30"/>
                <w:sz w:val="21"/>
                <w:szCs w:val="21"/>
                <w:shd w:val="clear" w:color="auto" w:fill="FFFFFF"/>
              </w:rPr>
              <w:t>Discuss the geographical distribution of major world religions and their influence on societies.</w:t>
            </w:r>
          </w:p>
          <w:p w14:paraId="32C4D212" w14:textId="77777777" w:rsidR="00A45721" w:rsidRDefault="00A4572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</w:p>
          <w:p w14:paraId="3FF53DA3" w14:textId="5B4154F2" w:rsidR="00A45721" w:rsidRDefault="006631E0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>5</w:t>
            </w:r>
            <w:r w:rsidR="00A45721">
              <w:rPr>
                <w:color w:val="2E2F30"/>
                <w:sz w:val="21"/>
                <w:szCs w:val="21"/>
                <w:shd w:val="clear" w:color="auto" w:fill="FFFFFF"/>
              </w:rPr>
              <w:t xml:space="preserve"> minutes</w:t>
            </w:r>
          </w:p>
          <w:p w14:paraId="47D684F9" w14:textId="77777777" w:rsidR="00A45721" w:rsidRDefault="00A4572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color w:val="2E2F30"/>
                <w:sz w:val="21"/>
                <w:szCs w:val="21"/>
                <w:shd w:val="clear" w:color="auto" w:fill="FFFFFF"/>
              </w:rPr>
            </w:pPr>
          </w:p>
          <w:p w14:paraId="50CED0AC" w14:textId="04006E98" w:rsidR="00A45721" w:rsidRPr="00962DD8" w:rsidRDefault="00A4572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5-minute class share-out discussion.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66671A14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>As partners</w:t>
            </w: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 xml:space="preserve">, </w:t>
            </w:r>
            <w:r w:rsidR="00A45721" w:rsidRPr="00A45721">
              <w:rPr>
                <w:color w:val="2E2F30"/>
                <w:sz w:val="21"/>
                <w:szCs w:val="21"/>
                <w:shd w:val="clear" w:color="auto" w:fill="FFFFFF"/>
              </w:rPr>
              <w:t>Analyze the factors that contributed to the spread of major world religions.</w:t>
            </w: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>"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23D484B1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As partners </w:t>
            </w:r>
            <w:r w:rsidR="00DF3D11" w:rsidRPr="00DF3D11">
              <w:rPr>
                <w:color w:val="2E2F30"/>
                <w:sz w:val="21"/>
                <w:szCs w:val="21"/>
                <w:shd w:val="clear" w:color="auto" w:fill="FFFFFF"/>
              </w:rPr>
              <w:t>Discuss the factors that led to the rise and fall of major civilizations up to 1200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59D9D8D6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Partner work:  </w:t>
            </w:r>
            <w:r w:rsidRPr="00DF3D1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Analyze the impact of these interactions on the development of these civilizations.</w:t>
            </w:r>
            <w:r w:rsidR="00E65E5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E65E5B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D09C06C" w:rsidR="00E65E5B" w:rsidRPr="006D32FE" w:rsidRDefault="007A3253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Write a brief essay </w:t>
            </w:r>
            <w:r w:rsidRPr="007A3253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where you must identify and explain examples of each theme from a region of your choice. This will allow you to apply what you've learned in a practical w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6516500" w:rsidR="00E65E5B" w:rsidRPr="00E76216" w:rsidRDefault="00A45721" w:rsidP="00E65E5B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ndependent:  </w:t>
            </w:r>
            <w:r w:rsidRPr="00A4572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Students research one major world religion and prepare a brief presentati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3123C4A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color w:val="2E2F30"/>
              </w:rPr>
              <w:t xml:space="preserve">Independent:  </w:t>
            </w:r>
            <w:r w:rsidRPr="00DF3D11">
              <w:rPr>
                <w:color w:val="2E2F30"/>
              </w:rPr>
              <w:t>Students write a short essay on the spread of a chosen religi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2BC454D" w:rsidR="00E65E5B" w:rsidRPr="006D32FE" w:rsidRDefault="00DF3D11" w:rsidP="00E65E5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color w:val="2E2F30"/>
              </w:rPr>
              <w:t xml:space="preserve">Independent:  </w:t>
            </w:r>
            <w:r w:rsidRPr="00DF3D11">
              <w:rPr>
                <w:color w:val="2E2F30"/>
              </w:rPr>
              <w:t>Students create a timeline of major events and civilizations up to 1200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D1DB" w14:textId="1339EDFD" w:rsidR="00E65E5B" w:rsidRDefault="00DF3D11" w:rsidP="00E65E5B">
            <w:pPr>
              <w:pStyle w:val="paragraph"/>
              <w:spacing w:before="0" w:beforeAutospacing="0" w:after="0" w:afterAutospacing="0" w:line="259" w:lineRule="auto"/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Independent:  </w:t>
            </w:r>
            <w:r w:rsidRPr="00DF3D11">
              <w:rPr>
                <w:rFonts w:cs="Segoe UI"/>
                <w:sz w:val="20"/>
                <w:szCs w:val="20"/>
              </w:rPr>
              <w:t>Students write a short essay on the impact of a specific interaction between civilizations.</w:t>
            </w:r>
          </w:p>
          <w:p w14:paraId="75D10DEF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04B10805" w:rsidR="00E65E5B" w:rsidRPr="00AF51D6" w:rsidRDefault="007A3253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 a 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AEE8E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CF37457" w14:textId="7BA7CD88" w:rsidR="007A3253" w:rsidRPr="007A3253" w:rsidRDefault="007A3253" w:rsidP="007A325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A3253">
              <w:rPr>
                <w:rFonts w:ascii="Cambria" w:hAnsi="Cambria"/>
                <w:b/>
                <w:bCs/>
                <w:sz w:val="20"/>
                <w:szCs w:val="20"/>
              </w:rPr>
              <w:t xml:space="preserve">recapping the five themes of geography and discussing their importance in understanding world history. </w:t>
            </w:r>
          </w:p>
          <w:p w14:paraId="22C33AFF" w14:textId="77777777" w:rsidR="007A3253" w:rsidRPr="007A3253" w:rsidRDefault="007A3253" w:rsidP="007A3253">
            <w:pPr>
              <w:widowControl w:val="0"/>
              <w:rPr>
                <w:rFonts w:ascii="Cambria" w:hAnsi="Cambria"/>
                <w:b/>
                <w:bCs/>
                <w:vanish/>
                <w:sz w:val="20"/>
                <w:szCs w:val="20"/>
              </w:rPr>
            </w:pPr>
            <w:r w:rsidRPr="007A3253">
              <w:rPr>
                <w:rFonts w:ascii="Cambria" w:hAnsi="Cambria"/>
                <w:b/>
                <w:bCs/>
                <w:vanish/>
                <w:sz w:val="20"/>
                <w:szCs w:val="20"/>
              </w:rPr>
              <w:t>Top of Form</w:t>
            </w:r>
          </w:p>
          <w:p w14:paraId="36BB192F" w14:textId="77777777" w:rsidR="007A3253" w:rsidRPr="007A3253" w:rsidRDefault="007A3253" w:rsidP="007A325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2C20407" w14:textId="77777777" w:rsidR="007A3253" w:rsidRPr="007A3253" w:rsidRDefault="007A3253" w:rsidP="007A3253">
            <w:pPr>
              <w:widowControl w:val="0"/>
              <w:rPr>
                <w:rFonts w:ascii="Cambria" w:hAnsi="Cambria"/>
                <w:b/>
                <w:bCs/>
                <w:vanish/>
                <w:sz w:val="20"/>
                <w:szCs w:val="20"/>
              </w:rPr>
            </w:pPr>
            <w:r w:rsidRPr="007A3253">
              <w:rPr>
                <w:rFonts w:ascii="Cambria" w:hAnsi="Cambria"/>
                <w:b/>
                <w:bCs/>
                <w:vanish/>
                <w:sz w:val="20"/>
                <w:szCs w:val="20"/>
              </w:rPr>
              <w:t>Bottom of Form</w:t>
            </w:r>
          </w:p>
          <w:p w14:paraId="75988913" w14:textId="719EC4B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E65E5B" w:rsidRPr="00AF51D6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E65E5B" w:rsidRDefault="00E65E5B" w:rsidP="00E65E5B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4BF0D815" w:rsidR="00E65E5B" w:rsidRPr="006D32FE" w:rsidRDefault="00E65E5B" w:rsidP="00E65E5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0140B974" w:rsidR="00E65E5B" w:rsidRPr="00AF51D6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 a 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A9AE249" w14:textId="77777777" w:rsidR="00E65E5B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78A8BB4C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 w:rsidRPr="00DF3D11">
              <w:rPr>
                <w:rFonts w:ascii="Cambria" w:hAnsi="Cambria"/>
                <w:b/>
                <w:bCs/>
                <w:sz w:val="20"/>
                <w:szCs w:val="20"/>
              </w:rPr>
              <w:t>Recap the historical development and spread of world relig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4BEAE1D5" w:rsidR="00E65E5B" w:rsidRPr="00AF51D6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 a 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6828323" w14:textId="77777777" w:rsidR="00E65E5B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0D9A3E2" w14:textId="77777777" w:rsidR="00DF3D11" w:rsidRPr="00DF3D11" w:rsidRDefault="00DF3D11" w:rsidP="00DF3D11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F3D11">
              <w:rPr>
                <w:rFonts w:ascii="Cambria" w:hAnsi="Cambria"/>
                <w:b/>
                <w:bCs/>
                <w:sz w:val="20"/>
                <w:szCs w:val="20"/>
              </w:rPr>
              <w:t>Recap the world up to 1200 and the importance of understanding historical context.</w:t>
            </w:r>
          </w:p>
          <w:p w14:paraId="2870ED4B" w14:textId="77777777" w:rsidR="00DF3D11" w:rsidRPr="00DF3D11" w:rsidRDefault="00DF3D11" w:rsidP="00DF3D11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3F54BCB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37D91C35" w:rsidR="00E65E5B" w:rsidRPr="00AF51D6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 a 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000E428" w14:textId="77777777" w:rsidR="00DF3D11" w:rsidRDefault="00DF3D11" w:rsidP="00DF3D11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3AF81DBC" w14:textId="5ED5829F" w:rsidR="00DF3D11" w:rsidRPr="00DF3D11" w:rsidRDefault="00DF3D11" w:rsidP="00DF3D11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DF3D11">
              <w:rPr>
                <w:rFonts w:ascii="Cambria" w:hAnsi="Cambria"/>
                <w:sz w:val="20"/>
                <w:szCs w:val="20"/>
              </w:rPr>
              <w:t>Recap the importance of interactions between civilizations in shaping world history.</w:t>
            </w:r>
          </w:p>
          <w:p w14:paraId="5B999461" w14:textId="77777777" w:rsidR="00DF3D11" w:rsidRPr="00DF3D11" w:rsidRDefault="00DF3D11" w:rsidP="00DF3D11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DF2835F" w14:textId="61E5B93E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9E4540D" w:rsidR="00E65E5B" w:rsidRPr="006D32FE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/a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9F29140" w:rsidR="00E65E5B" w:rsidRPr="006D32FE" w:rsidRDefault="00DF3D1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158D6B84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33B7183E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B50E02C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E65E5B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E65E5B" w:rsidRPr="006D32FE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E65E5B" w:rsidRPr="006D32FE" w:rsidRDefault="00DF3D1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E65E5B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E65E5B" w:rsidRPr="006D32FE" w:rsidRDefault="00E65E5B" w:rsidP="00E65E5B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E65E5B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E65E5B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E65E5B" w:rsidRPr="00EB6477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6A9E9" w14:textId="77777777" w:rsidR="009B69BE" w:rsidRDefault="009B69BE">
      <w:r>
        <w:separator/>
      </w:r>
    </w:p>
  </w:endnote>
  <w:endnote w:type="continuationSeparator" w:id="0">
    <w:p w14:paraId="005AAE2E" w14:textId="77777777" w:rsidR="009B69BE" w:rsidRDefault="009B6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59EA8" w14:textId="77777777" w:rsidR="009B69BE" w:rsidRDefault="009B69BE">
      <w:r>
        <w:separator/>
      </w:r>
    </w:p>
  </w:footnote>
  <w:footnote w:type="continuationSeparator" w:id="0">
    <w:p w14:paraId="42412C11" w14:textId="77777777" w:rsidR="009B69BE" w:rsidRDefault="009B69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04C2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E54B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631E0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1878"/>
    <w:rsid w:val="00955D52"/>
    <w:rsid w:val="00962DD8"/>
    <w:rsid w:val="00966881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4D78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7FEB"/>
    <w:rsid w:val="00DD4142"/>
    <w:rsid w:val="00DD6DC7"/>
    <w:rsid w:val="00DE65CA"/>
    <w:rsid w:val="00DE7315"/>
    <w:rsid w:val="00DF3D11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2C1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5</Pages>
  <Words>1221</Words>
  <Characters>69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7</cp:revision>
  <cp:lastPrinted>2024-08-02T19:14:00Z</cp:lastPrinted>
  <dcterms:created xsi:type="dcterms:W3CDTF">2024-08-17T19:43:00Z</dcterms:created>
  <dcterms:modified xsi:type="dcterms:W3CDTF">2024-08-19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